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544b941-ddca-45dc-8b40-322ce0e4e80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544b941-ddca-45dc-8b40-322ce0e4e80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2a976f0-318d-4032-8a0b-3bb571bb580e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2a976f0-318d-4032-8a0b-3bb571bb580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85ebb2-858c-44cf-8983-48b56f81c6a0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85ebb2-858c-44cf-8983-48b56f81c6a0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dd4b2f5-d713-4a1f-9b49-813e3d3ea0c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dd4b2f5-d713-4a1f-9b49-813e3d3ea0c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ca969af-852a-4320-8465-d54458c6d2d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ca969af-852a-4320-8465-d54458c6d2d6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7c7df3-6dc8-405f-aa5c-1b39a71e361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7c7df3-6dc8-405f-aa5c-1b39a71e3616"/>
      <w:r>
        <w:rPr>
          <w:rFonts/>
          <w:b w:val="true"/>
        </w:rPr>
        <w:t xml:space="preserve">: </w:t>
      </w:r>
      <w:r>
        <w:t xml:space="preserve">B - Enoncé 14 : La consommation de Puff Bars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cd4786b-398a-4f88-8c77-03e951bb62b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cd4786b-398a-4f88-8c77-03e951bb62b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9555361-520f-40b6-84b4-9ef766d56e1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9555361-520f-40b6-84b4-9ef766d56e1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4cb504-77d1-4e3d-b753-ccc96fd3509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4cb504-77d1-4e3d-b753-ccc96fd3509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2d9c0e-c6c6-48e5-9510-b217f7c60fc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2d9c0e-c6c6-48e5-9510-b217f7c60fc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1cd3d4-c9fe-4206-9100-252b339e7fa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1cd3d4-c9fe-4206-9100-252b339e7fa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ed654f0-865b-49f5-996b-494e42568a30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ed654f0-865b-49f5-996b-494e42568a30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c44d77d626c6afeaf939e257a5f8a90daa8f35f1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23dabbf511b5f582936fb264a86d0b046181974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f62acfb19ab8636e224abd29d1d62fb60feb961f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7b9cda7c864dec2ca1a21d93761015b8ebeb601d.png"/>
<Relationship Id="rId44" Type="http://schemas.openxmlformats.org/officeDocument/2006/relationships/image" Target="media/1992ae5501a6212fee2b1ff995885ac8dff3555e.png"/>
<Relationship Id="rId45" Type="http://schemas.openxmlformats.org/officeDocument/2006/relationships/image" Target="media/8971afaa82ad5b973025d677599a3fe0eccf799e.png"/>
<Relationship Id="rId46" Type="http://schemas.openxmlformats.org/officeDocument/2006/relationships/image" Target="media/dd4bf2eb96282cc3a4b1bcd2db7a43b87c20261c.png"/>
<Relationship Id="rId47" Type="http://schemas.openxmlformats.org/officeDocument/2006/relationships/image" Target="media/bf5585d34f94f7166c8174ce2db6a5e05f012c15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535bf461ec5be278fa3d23d913d0820385800500.png"/>
<Relationship Id="rId62" Type="http://schemas.openxmlformats.org/officeDocument/2006/relationships/image" Target="media/c25b7350c517a09c6633fc58eaa69520adbbe77b.png"/>
<Relationship Id="rId63" Type="http://schemas.openxmlformats.org/officeDocument/2006/relationships/image" Target="media/67e5e55c4df27021418ffcf8abaf0a5e6932d792.png"/>
<Relationship Id="rId64" Type="http://schemas.openxmlformats.org/officeDocument/2006/relationships/image" Target="media/f593678be7c30715f14858ea31eea8c4e458bc8f.png"/>
<Relationship Id="rId65" Type="http://schemas.openxmlformats.org/officeDocument/2006/relationships/image" Target="media/f739d7854956c74f679d3f155328de2fd9e782a7.png"/>
<Relationship Id="rId66" Type="http://schemas.openxmlformats.org/officeDocument/2006/relationships/image" Target="media/8a939a21f4c82815c8b92e905cf391afdd40923b.png"/>
<Relationship Id="rId67" Type="http://schemas.openxmlformats.org/officeDocument/2006/relationships/image" Target="media/abc0df958f15abcad99c6f33013091616ff37b44.png"/>
<Relationship Id="rId68" Type="http://schemas.openxmlformats.org/officeDocument/2006/relationships/image" Target="media/f3ab477cbe6b77bc737389762b7454cd06cd054c.png"/>
<Relationship Id="rId69" Type="http://schemas.openxmlformats.org/officeDocument/2006/relationships/image" Target="media/03b46f3b3caeffe22c685575c4027705722b4c2b.png"/>
<Relationship Id="rId70" Type="http://schemas.openxmlformats.org/officeDocument/2006/relationships/image" Target="media/fbdff4920ae0da175a4d5d5d5cbb75a627f768e9.png"/>
<Relationship Id="rId71" Type="http://schemas.openxmlformats.org/officeDocument/2006/relationships/image" Target="media/997c9ff40cdaca21713056078e683e960a1623ae.png"/>
<Relationship Id="rId72" Type="http://schemas.openxmlformats.org/officeDocument/2006/relationships/image" Target="media/a74cde03be818f8a1847f4a90c32d34bde3b40a9.png"/>
<Relationship Id="rId73" Type="http://schemas.openxmlformats.org/officeDocument/2006/relationships/image" Target="media/6f9c5f67dca98c9f6dc703eb43977fc099f806f0.png"/>
<Relationship Id="rId74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6:32Z</dcterms:created>
  <dcterms:modified xsi:type="dcterms:W3CDTF">2024-02-05T14:46:4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3</vt:lpwstr>
  </property>
</Properties>
</file>